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FC2B7" w14:textId="768547B5" w:rsidR="00B024C6" w:rsidRPr="001F1481" w:rsidRDefault="00746F67" w:rsidP="001F1481">
      <w:pPr>
        <w:pStyle w:val="Title"/>
        <w:jc w:val="left"/>
        <w:rPr>
          <w:color w:val="000000" w:themeColor="text1"/>
          <w:sz w:val="22"/>
          <w:szCs w:val="22"/>
        </w:rPr>
      </w:pPr>
      <w:r w:rsidRPr="001F1481">
        <w:rPr>
          <w:color w:val="000000" w:themeColor="text1"/>
          <w:sz w:val="22"/>
          <w:szCs w:val="22"/>
        </w:rPr>
        <w:t>Appendix S</w:t>
      </w:r>
      <w:r w:rsidR="005521D7">
        <w:rPr>
          <w:color w:val="000000" w:themeColor="text1"/>
          <w:sz w:val="22"/>
          <w:szCs w:val="22"/>
        </w:rPr>
        <w:t>2</w:t>
      </w:r>
      <w:r w:rsidR="001F1481">
        <w:rPr>
          <w:color w:val="000000" w:themeColor="text1"/>
          <w:sz w:val="22"/>
          <w:szCs w:val="22"/>
        </w:rPr>
        <w:t xml:space="preserve"> – </w:t>
      </w:r>
      <w:r w:rsidRPr="001F1481">
        <w:rPr>
          <w:color w:val="000000" w:themeColor="text1"/>
          <w:sz w:val="22"/>
          <w:szCs w:val="22"/>
        </w:rPr>
        <w:t>Sampling the Space of Feasible Sets</w:t>
      </w:r>
    </w:p>
    <w:p w14:paraId="328DAECA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0" w:name="Xc92a0c5448e7efaa917117cca38e6c17548ed97"/>
      <w:r w:rsidRPr="001F1481">
        <w:rPr>
          <w:color w:val="000000" w:themeColor="text1"/>
          <w:sz w:val="22"/>
          <w:szCs w:val="22"/>
        </w:rPr>
        <w:t>Species Abundance Distribution (SAD) Definition</w:t>
      </w:r>
      <w:bookmarkEnd w:id="0"/>
    </w:p>
    <w:p w14:paraId="007739B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≥s≥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we define a SAD as:</w:t>
      </w:r>
    </w:p>
    <w:p w14:paraId="78EE4CD7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Theme="majorHAnsi" w:hAnsiTheme="majorHAnsi"/>
              <w:color w:val="000000" w:themeColor="text1"/>
              <w:sz w:val="22"/>
              <w:szCs w:val="22"/>
            </w:rPr>
            <m:t>x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ins w:id="1" w:author="Renata M. Diaz" w:date="2021-04-22T14:39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ins>
              </m:ctrlPr>
            </m:dPr>
            <m:e>
              <m:sSub>
                <m:sSubPr>
                  <m:ctrlPr>
                    <w:ins w:id="2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ins w:id="3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ins w:id="4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032B596F" w14:textId="31B128DC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ins w:id="5" w:author="Renata M. Diaz" w:date="2021-04-22T14:39:00Z">
                  <w:rPr>
                    <w:rFonts w:ascii="Cambria Math" w:hAnsi="Cambria Math"/>
                  </w:rPr>
                </w:ins>
              </m:ctrlPr>
            </m:mPr>
            <m:mr>
              <m:e>
                <m:sSub>
                  <m:sSubPr>
                    <m:ctrlPr>
                      <w:ins w:id="6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ins w:id="7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e>
            </m:mr>
            <m:mr>
              <m:e>
                <m:sSub>
                  <m:sSubPr>
                    <m:ctrlPr>
                      <w:ins w:id="8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ins w:id="9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nor/>
                  </m:rPr>
                  <m:t xml:space="preserve"> for </m:t>
                </m:r>
                <m:r>
                  <w:rPr>
                    <w:rFonts w:ascii="Cambria Math" w:hAnsi="Cambria Math"/>
                  </w:rPr>
                  <m:t>i≤j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∑</m:t>
                </m:r>
                <m:sSub>
                  <m:sSubPr>
                    <m:ctrlPr>
                      <w:ins w:id="10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n</m:t>
                </m:r>
              </m:e>
            </m:mr>
          </m:m>
        </m:oMath>
      </m:oMathPara>
    </w:p>
    <w:p w14:paraId="42AA7ED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In effect, a SAD is a division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classes (i.e. taxonomic categories), and we are interested only in the sizes of those classes, disregarding their specific identity (i.e. the classes are interchangeable).</w:t>
      </w:r>
    </w:p>
    <w:p w14:paraId="21D0BCE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Note that we deviate slightly from ecological convention in that we order the sizes of the classes in ascending, as opposed to descending order.</w:t>
      </w:r>
    </w:p>
    <w:p w14:paraId="5FEB7F45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11" w:name="feasible-sets"/>
      <w:r w:rsidRPr="001F1481">
        <w:rPr>
          <w:color w:val="000000" w:themeColor="text1"/>
          <w:sz w:val="22"/>
          <w:szCs w:val="22"/>
        </w:rPr>
        <w:t>Feasible Sets</w:t>
      </w:r>
      <w:bookmarkEnd w:id="11"/>
    </w:p>
    <w:p w14:paraId="687E715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 </w:t>
      </w:r>
      <w:r w:rsidRPr="001F1481">
        <w:rPr>
          <w:rFonts w:asciiTheme="majorHAnsi" w:hAnsiTheme="majorHAnsi"/>
          <w:b/>
          <w:color w:val="000000" w:themeColor="text1"/>
          <w:sz w:val="22"/>
          <w:szCs w:val="22"/>
        </w:rPr>
        <w:t>Feasible Set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is the set of all possible SADs for a particula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|F(s,n)|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s the cardinality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i.e. the size of the Feasible Set). Th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re identical to the number of partition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parts</w:t>
      </w:r>
      <w:r w:rsidRPr="001F1481">
        <w:rPr>
          <w:rStyle w:val="FootnoteReference"/>
          <w:rFonts w:asciiTheme="majorHAnsi" w:hAnsiTheme="majorHAnsi"/>
          <w:color w:val="000000" w:themeColor="text1"/>
          <w:sz w:val="22"/>
          <w:szCs w:val="22"/>
        </w:rPr>
        <w:footnoteReference w:id="1"/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5CF6A21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12" w:name="alternative-representation"/>
      <w:r w:rsidRPr="001F1481">
        <w:rPr>
          <w:color w:val="000000" w:themeColor="text1"/>
          <w:sz w:val="22"/>
          <w:szCs w:val="22"/>
        </w:rPr>
        <w:t>Alternative Representation</w:t>
      </w:r>
      <w:bookmarkEnd w:id="12"/>
    </w:p>
    <w:p w14:paraId="11274510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First, we describe an alternative representation for SADs, where we describe the relative differences in sizes of consecutive classes instead of the sizes of the classes directly:</w:t>
      </w:r>
    </w:p>
    <w:p w14:paraId="2A913ED2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2"/>
              <w:szCs w:val="22"/>
            </w:rPr>
            <m:t>y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ins w:id="13" w:author="Renata M. Diaz" w:date="2021-04-22T14:39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ins>
              </m:ctrlPr>
            </m:dPr>
            <m:e>
              <m:sSub>
                <m:sSubPr>
                  <m:ctrlPr>
                    <w:ins w:id="14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ins w:id="15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ins w:id="16" w:author="Renata M. Diaz" w:date="2021-04-22T14:39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ins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2F0076DC" w14:textId="10F09646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ins w:id="17" w:author="Renata M. Diaz" w:date="2021-04-22T14:39:00Z">
                  <w:rPr>
                    <w:rFonts w:ascii="Cambria Math" w:hAnsi="Cambria Math"/>
                  </w:rPr>
                </w:ins>
              </m:ctrlPr>
            </m:mPr>
            <m:mr>
              <m:e>
                <m:sSub>
                  <m:sSubPr>
                    <m:ctrlPr>
                      <w:ins w:id="18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19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ins w:id="20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21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ins w:id="22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-1</m:t>
                    </m:r>
                  </m:sub>
                </m:sSub>
                <m:r>
                  <w:rPr>
                    <w:rFonts w:ascii="Cambria Math" w:hAnsi="Cambria Math"/>
                  </w:rPr>
                  <m:t>≥0</m:t>
                </m:r>
                <m:r>
                  <m:rPr>
                    <m:nor/>
                  </m:rPr>
                  <m:t xml:space="preserve"> for </m:t>
                </m:r>
                <m:r>
                  <w:rPr>
                    <w:rFonts w:ascii="Cambria Math" w:hAnsi="Cambria Math"/>
                  </w:rPr>
                  <m:t>i≥2</m:t>
                </m:r>
              </m:e>
            </m:mr>
          </m:m>
        </m:oMath>
      </m:oMathPara>
    </w:p>
    <w:p w14:paraId="5DA6834B" w14:textId="39359919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us,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ins w:id="23" w:author="Renata M. Diaz" w:date="2021-04-22T14:39:00Z">
                  <w:rPr>
                    <w:rFonts w:ascii="Cambria Math" w:hAnsi="Cambria Math"/>
                  </w:rPr>
                </w:ins>
              </m:ctrlPr>
            </m:mPr>
            <m:mr>
              <m:e>
                <m:sSub>
                  <m:sSubPr>
                    <m:ctrlPr>
                      <w:ins w:id="24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25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ins w:id="26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27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ins w:id="28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  <m:mr>
              <m:e>
                <m:sSub>
                  <m:sSubPr>
                    <m:ctrlPr>
                      <w:ins w:id="29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30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ins w:id="31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ins w:id="32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>
                  <m:sSubPr>
                    <m:ctrlPr>
                      <w:ins w:id="33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ins w:id="34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j=i</m:t>
                    </m:r>
                  </m:sup>
                  <m:e>
                    <m:sSub>
                      <m:sSubPr>
                        <m:ctrlPr>
                          <w:ins w:id="35" w:author="Renata M. Diaz" w:date="2021-04-22T14:39:00Z">
                            <w:rPr>
                              <w:rFonts w:ascii="Cambria Math" w:hAnsi="Cambria Math"/>
                            </w:rPr>
                          </w:ins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</m:e>
            </m:mr>
          </m:m>
        </m:oMath>
      </m:oMathPara>
    </w:p>
    <w:p w14:paraId="087D4D4E" w14:textId="31B7E071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nd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ins w:id="36" w:author="Renata M. Diaz" w:date="2021-04-22T14:39:00Z">
                  <w:rPr>
                    <w:rFonts w:ascii="Cambria Math" w:hAnsi="Cambria Math"/>
                  </w:rPr>
                </w:ins>
              </m:ctrlPr>
            </m:mP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ins w:id="37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ins w:id="38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…+</m:t>
                </m:r>
                <m:sSub>
                  <m:sSubPr>
                    <m:ctrlPr>
                      <w:ins w:id="39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s⋅</m:t>
                </m:r>
                <m:sSub>
                  <m:sSubPr>
                    <m:ctrlPr>
                      <w:ins w:id="40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(s-1)⋅</m:t>
                </m:r>
                <m:sSub>
                  <m:sSubPr>
                    <m:ctrlPr>
                      <w:ins w:id="41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…+1⋅</m:t>
                </m:r>
                <m:sSub>
                  <m:sSubPr>
                    <m:ctrlPr>
                      <w:ins w:id="42" w:author="Renata M. Diaz" w:date="2021-04-22T14:39:00Z">
                        <w:rPr>
                          <w:rFonts w:ascii="Cambria Math" w:hAnsi="Cambria Math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mr>
          </m:m>
        </m:oMath>
      </m:oMathPara>
    </w:p>
    <w:p w14:paraId="3F421E5E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43" w:name="generating-sads"/>
      <w:r w:rsidRPr="001F1481">
        <w:rPr>
          <w:color w:val="000000" w:themeColor="text1"/>
          <w:sz w:val="22"/>
          <w:szCs w:val="22"/>
        </w:rPr>
        <w:t>Generating SADs</w:t>
      </w:r>
      <w:bookmarkEnd w:id="43"/>
    </w:p>
    <w:p w14:paraId="6693CFB1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We describe a generative approach for creating a SAD.</w:t>
      </w:r>
    </w:p>
    <w:p w14:paraId="4F93A772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Se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index of the class whose size will be determined next. Set </w:t>
      </w:r>
      <m:oMath>
        <m:sSub>
          <m:sSubPr>
            <m:ctrlPr>
              <w:ins w:id="44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number of individuals remaining to be allocated. Set </w:t>
      </w:r>
      <m:oMath>
        <m:sSub>
          <m:sSubPr>
            <m:ctrlPr>
              <w:ins w:id="45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the number of classes reamining to be filled.</w:t>
      </w:r>
    </w:p>
    <w:p w14:paraId="6E8B9AB3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ins w:id="46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1,⌊</m:t>
        </m:r>
        <m:f>
          <m:fPr>
            <m:ctrlPr>
              <w:ins w:id="47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fPr>
          <m:num>
            <m:sSub>
              <m:sSubPr>
                <m:ctrlPr>
                  <w:ins w:id="48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ins w:id="49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CBAC08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ompute </w:t>
      </w:r>
      <m:oMath>
        <m:sSub>
          <m:sSubPr>
            <m:ctrlPr>
              <w:ins w:id="50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remaining un-allocated individuals, as </w:t>
      </w:r>
      <m:oMath>
        <m:sSub>
          <m:sSubPr>
            <m:ctrlPr>
              <w:ins w:id="51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ins w:id="52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</m:t>
        </m:r>
        <m:sSub>
          <m:sSubPr>
            <m:ctrlPr>
              <w:ins w:id="53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⋅</m:t>
        </m:r>
        <m:sSub>
          <m:sSubPr>
            <m:ctrlPr>
              <w:ins w:id="54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Compute </w:t>
      </w:r>
      <m:oMath>
        <m:sSub>
          <m:sSubPr>
            <m:ctrlPr>
              <w:ins w:id="55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remaining un-allocated classes, as </w:t>
      </w:r>
      <m:oMath>
        <m:sSub>
          <m:sSubPr>
            <m:ctrlPr>
              <w:ins w:id="56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ins w:id="57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Incremen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i+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378224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ins w:id="58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0,⌊</m:t>
        </m:r>
        <m:f>
          <m:fPr>
            <m:ctrlPr>
              <w:ins w:id="59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fPr>
          <m:num>
            <m:sSub>
              <m:sSubPr>
                <m:ctrlPr>
                  <w:ins w:id="60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ins w:id="61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2C6E829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Repeat steps 3 and 4, until the SAD is fully generated.</w:t>
      </w:r>
    </w:p>
    <w:p w14:paraId="33C550DA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62" w:name="counting-feasible-sets"/>
      <w:r w:rsidRPr="001F1481">
        <w:rPr>
          <w:color w:val="000000" w:themeColor="text1"/>
          <w:sz w:val="22"/>
          <w:szCs w:val="22"/>
        </w:rPr>
        <w:t>Counting Feasible Sets</w:t>
      </w:r>
      <w:bookmarkEnd w:id="62"/>
    </w:p>
    <w:p w14:paraId="33BB7A8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Mirroring the generative approach, we can 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recursively.</w:t>
      </w:r>
    </w:p>
    <w:p w14:paraId="3A57B9B9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to be the number of ways of allocati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classes, and allowing the sizes of the classes to include 0.</w:t>
      </w:r>
    </w:p>
    <w:p w14:paraId="527CC8A5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</m:t>
        </m:r>
        <m:nary>
          <m:naryPr>
            <m:chr m:val="∑"/>
            <m:limLoc m:val="undOvr"/>
            <m:ctrlPr>
              <w:ins w:id="63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naryPr>
          <m:sub>
            <m:sSub>
              <m:sSubPr>
                <m:ctrlPr>
                  <w:ins w:id="64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1</m:t>
            </m:r>
          </m:sub>
          <m:sup>
            <m:sSub>
              <m:sSubPr>
                <m:ctrlPr>
                  <w:ins w:id="65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ins w:id="66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ins w:id="67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182A4500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=</m:t>
        </m:r>
        <m:nary>
          <m:naryPr>
            <m:chr m:val="∑"/>
            <m:limLoc m:val="undOvr"/>
            <m:ctrlPr>
              <w:ins w:id="68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naryPr>
          <m:sub>
            <m:sSub>
              <m:sSubPr>
                <m:ctrlPr>
                  <w:ins w:id="69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0</m:t>
            </m:r>
          </m:sub>
          <m:sup>
            <m:sSub>
              <m:sSubPr>
                <m:ctrlPr>
                  <w:ins w:id="70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ins w:id="71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ins w:id="72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28A5C96C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1,n)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there is only way to alloca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1 class).</w:t>
      </w:r>
    </w:p>
    <w:p w14:paraId="7B2D0574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73" w:name="sampling-feasible-sets"/>
      <w:r w:rsidRPr="001F1481">
        <w:rPr>
          <w:color w:val="000000" w:themeColor="text1"/>
          <w:sz w:val="22"/>
          <w:szCs w:val="22"/>
        </w:rPr>
        <w:t>Sampling Feasible Sets</w:t>
      </w:r>
      <w:bookmarkEnd w:id="73"/>
    </w:p>
    <w:p w14:paraId="09372F7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e can also sampl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uniformly, using a similarly recursive approach.</w:t>
      </w:r>
    </w:p>
    <w:p w14:paraId="25240F7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all </w:t>
      </w:r>
      <m:oMath>
        <m:sSub>
          <m:sSubPr>
            <m:ctrlPr>
              <w:ins w:id="74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∈[1,⌊</m:t>
        </m:r>
        <m:f>
          <m:fPr>
            <m:ctrlPr>
              <w:ins w:id="75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compu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-1,n-s⋅</m:t>
        </m:r>
        <m:sSub>
          <m:sSubPr>
            <m:ctrlPr>
              <w:ins w:id="76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3713285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e sum of thes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determine the relative probabilities for the corresponding value of </w:t>
      </w:r>
      <m:oMath>
        <m:sSub>
          <m:sSubPr>
            <m:ctrlPr>
              <w:ins w:id="77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8AC1BAA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</w:t>
      </w:r>
      <m:oMath>
        <m:sSub>
          <m:sSubPr>
            <m:ctrlPr>
              <w:ins w:id="78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based on the corresponding weights, </w:t>
      </w:r>
      <m:oMath>
        <m:f>
          <m:fPr>
            <m:ctrlPr>
              <w:ins w:id="79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ins w:id="80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ins w:id="81" w:author="Renata M. Diaz" w:date="2021-04-22T14:39:00Z"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w:ins>
                </m:ctrlPr>
              </m:naryPr>
              <m:sub>
                <m:sSub>
                  <m:sSubPr>
                    <m:ctrlPr>
                      <w:ins w:id="82" w:author="Renata M. Diaz" w:date="2021-04-22T14:39:00Z">
                        <w:rPr>
                          <w:rFonts w:ascii="Cambria Math" w:hAnsi="Cambria Math"/>
                          <w:color w:val="000000" w:themeColor="text1"/>
                          <w:sz w:val="22"/>
                          <w:szCs w:val="22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​</m:t>
                </m:r>
              </m:sup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(s-1,n-s⋅</m:t>
                </m:r>
                <m:sSub>
                  <m:sSubPr>
                    <m:ctrlPr>
                      <w:ins w:id="83" w:author="Renata M. Diaz" w:date="2021-04-22T14:39:00Z">
                        <w:rPr>
                          <w:rFonts w:ascii="Cambria Math" w:hAnsi="Cambria Math"/>
                          <w:color w:val="000000" w:themeColor="text1"/>
                          <w:sz w:val="22"/>
                          <w:szCs w:val="22"/>
                        </w:rPr>
                      </w:ins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)</m:t>
                </m:r>
              </m:e>
            </m:nary>
          </m:den>
        </m:f>
      </m:oMath>
    </w:p>
    <w:p w14:paraId="5DAE32A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lastRenderedPageBreak/>
        <w:t xml:space="preserve">Choose the remaining </w:t>
      </w:r>
      <m:oMath>
        <m:sSub>
          <m:sSubPr>
            <m:ctrlPr>
              <w:ins w:id="84" w:author="Renata M. Diaz" w:date="2021-04-22T14:39:00Z"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w:ins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ccording to the corresponding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s used to count the feasible set.</w:t>
      </w:r>
    </w:p>
    <w:p w14:paraId="7ED93D93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85" w:name="references"/>
      <w:r w:rsidRPr="001F1481">
        <w:rPr>
          <w:color w:val="000000" w:themeColor="text1"/>
          <w:sz w:val="22"/>
          <w:szCs w:val="22"/>
        </w:rPr>
        <w:t>References</w:t>
      </w:r>
      <w:bookmarkEnd w:id="85"/>
    </w:p>
    <w:p w14:paraId="6F1C309A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86" w:name="ref-Dickson_1919"/>
      <w:bookmarkStart w:id="87" w:name="refs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ickson, Leonard E. 1919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History of the Theory of Numbers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Vol. 2: Diophantine Analysis. Carnegie Institution of Washington. </w:t>
      </w:r>
      <w:hyperlink r:id="rId7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archive.org/details/historyoftheoryo02dickuoft/page/100/mode/2up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7817C0F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88" w:name="ref-Euler_1862"/>
      <w:bookmarkEnd w:id="86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Euler, Leonhard. 1862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Sex Litterae Ad Nicolaum Bernoullium Ii, Basileensem J. U. D. Datae 1742 Ad 1745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820. Euler Archive - All Works. </w:t>
      </w:r>
      <w:hyperlink r:id="rId8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scholarlycommons.pacific.edu/euler-works/820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  <w:bookmarkEnd w:id="87"/>
      <w:bookmarkEnd w:id="88"/>
    </w:p>
    <w:sectPr w:rsidR="00B024C6" w:rsidRPr="001F14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329BF" w14:textId="77777777" w:rsidR="00247CF3" w:rsidRDefault="00247CF3">
      <w:pPr>
        <w:spacing w:after="0"/>
      </w:pPr>
      <w:r>
        <w:separator/>
      </w:r>
    </w:p>
  </w:endnote>
  <w:endnote w:type="continuationSeparator" w:id="0">
    <w:p w14:paraId="30DE9C29" w14:textId="77777777" w:rsidR="00247CF3" w:rsidRDefault="00247C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04ED9" w14:textId="77777777" w:rsidR="00247CF3" w:rsidRDefault="00247CF3">
      <w:r>
        <w:separator/>
      </w:r>
    </w:p>
  </w:footnote>
  <w:footnote w:type="continuationSeparator" w:id="0">
    <w:p w14:paraId="4AB30681" w14:textId="77777777" w:rsidR="00247CF3" w:rsidRDefault="00247CF3">
      <w:r>
        <w:continuationSeparator/>
      </w:r>
    </w:p>
  </w:footnote>
  <w:footnote w:id="1">
    <w:p w14:paraId="5B2D4E73" w14:textId="77777777" w:rsidR="00B024C6" w:rsidRPr="00895A18" w:rsidRDefault="00746F67">
      <w:pPr>
        <w:pStyle w:val="FootnoteText"/>
        <w:rPr>
          <w:rFonts w:asciiTheme="majorHAnsi" w:hAnsiTheme="majorHAnsi"/>
          <w:sz w:val="22"/>
          <w:szCs w:val="22"/>
        </w:rPr>
      </w:pPr>
      <w:r w:rsidRPr="00895A18">
        <w:rPr>
          <w:rStyle w:val="FootnoteReference"/>
          <w:rFonts w:asciiTheme="majorHAnsi" w:hAnsiTheme="majorHAnsi"/>
          <w:sz w:val="22"/>
          <w:szCs w:val="22"/>
        </w:rPr>
        <w:footnoteRef/>
      </w:r>
      <w:r w:rsidRPr="00895A18">
        <w:rPr>
          <w:rFonts w:asciiTheme="majorHAnsi" w:hAnsiTheme="majorHAnsi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f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parts is more commonly expressed via the related quantity,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into at most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parts; the two are related by </w:t>
      </w:r>
      <m:oMath>
        <m:r>
          <w:rPr>
            <w:rFonts w:ascii="Cambria Math" w:hAnsi="Cambria Math"/>
            <w:sz w:val="22"/>
            <w:szCs w:val="22"/>
          </w:rPr>
          <m:t>f(s,n)=p(s-n,n)</m:t>
        </m:r>
      </m:oMath>
      <w:r w:rsidRPr="00895A18">
        <w:rPr>
          <w:rFonts w:asciiTheme="majorHAnsi" w:hAnsiTheme="majorHAnsi"/>
          <w:sz w:val="22"/>
          <w:szCs w:val="22"/>
        </w:rPr>
        <w:t xml:space="preserve">. Some of the earliest calculations of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 were performed by Euler in a 10 November 1742 letter to Bernoulli, in which values were computed via recurrence relation (1862); for a more extensive history of the topic, see Dickson (1919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EC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B4C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1481"/>
    <w:rsid w:val="00247CF3"/>
    <w:rsid w:val="00494C56"/>
    <w:rsid w:val="004E29B3"/>
    <w:rsid w:val="005521D7"/>
    <w:rsid w:val="00590D07"/>
    <w:rsid w:val="00680634"/>
    <w:rsid w:val="0072745E"/>
    <w:rsid w:val="00746F67"/>
    <w:rsid w:val="007717E7"/>
    <w:rsid w:val="00784D58"/>
    <w:rsid w:val="007C0418"/>
    <w:rsid w:val="00895A18"/>
    <w:rsid w:val="008D6863"/>
    <w:rsid w:val="00B024C6"/>
    <w:rsid w:val="00B86B75"/>
    <w:rsid w:val="00BC48D5"/>
    <w:rsid w:val="00C36279"/>
    <w:rsid w:val="00C95C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C923C"/>
  <w15:docId w15:val="{BCFB8EBA-D7DB-A14C-8983-0D68AC15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lycommons.pacific.edu/euler-works/8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org/details/historyoftheoryo02dickuoft/page/100/mode/2u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6</Words>
  <Characters>3000</Characters>
  <Application>Microsoft Office Word</Application>
  <DocSecurity>0</DocSecurity>
  <Lines>25</Lines>
  <Paragraphs>7</Paragraphs>
  <ScaleCrop>false</ScaleCrop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: Sampling the Space of Feasible Sets</dc:title>
  <dc:creator>Diaz,Renata M</dc:creator>
  <cp:keywords/>
  <cp:lastModifiedBy>Renata M. Diaz</cp:lastModifiedBy>
  <cp:revision>3</cp:revision>
  <dcterms:created xsi:type="dcterms:W3CDTF">2021-01-18T15:32:00Z</dcterms:created>
  <dcterms:modified xsi:type="dcterms:W3CDTF">2021-04-22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output">
    <vt:lpwstr>word_document</vt:lpwstr>
  </property>
  <property fmtid="{D5CDD505-2E9C-101B-9397-08002B2CF9AE}" pid="4" name="vignette">
    <vt:lpwstr>% % %</vt:lpwstr>
  </property>
</Properties>
</file>